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1" w:name="X32b0a25ad5698bbb8f247220c1d4ff5b471c701"/>
    <w:p>
      <w:pPr>
        <w:pStyle w:val="Heading1"/>
      </w:pPr>
      <w:r>
        <w:t xml:space="preserve">Internship Application Letter for Customs Offic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Federal Customs Administration (Bundeszollverwaltung)</w:t>
      </w:r>
      <w:r>
        <w:br/>
      </w:r>
      <w:r>
        <w:t xml:space="preserve">Hauptzollamt Berlin-Brandenburg</w:t>
      </w:r>
      <w:r>
        <w:br/>
      </w:r>
      <w:r>
        <w:t xml:space="preserve">Ruhlebener Str. 148</w:t>
      </w:r>
      <w:r>
        <w:br/>
      </w:r>
      <w:r>
        <w:t xml:space="preserve">12559 Berlin, Germany</w:t>
      </w:r>
    </w:p>
    <w:bookmarkStart w:id="20" w:name="X0544c36901b236a6524dff7feb342a12e4c68f1"/>
    <w:p>
      <w:pPr>
        <w:pStyle w:val="Heading2"/>
      </w:pPr>
      <w:r>
        <w:t xml:space="preserve">Subject: Internship Application for Customs Officer Position at Federal Customs Administration in Berlin</w:t>
      </w:r>
    </w:p>
    <w:p>
      <w:pPr>
        <w:pStyle w:val="FirstParagraph"/>
      </w:pPr>
      <w:r>
        <w:t xml:space="preserve">Dear Hiring Committee,</w:t>
      </w:r>
    </w:p>
    <w:p>
      <w:pPr>
        <w:pStyle w:val="BodyText"/>
      </w:pPr>
      <w:r>
        <w:t xml:space="preserve">I am writing to express my profound enthusiasm for the opportunity to contribute as an intern within the Federal Customs Administration (Bundeszollverwaltung) in Germany Berlin. As a dedicated international student pursuing a Master's degree in International Trade and Logistics at Humboldt University Berlin, I have meticulously aligned my academic pursuits with the critical mission of customs operations in one of Europe's most dynamic economic hubs. This</w:t>
      </w:r>
      <w:r>
        <w:t xml:space="preserve"> </w:t>
      </w:r>
      <w:r>
        <w:rPr>
          <w:iCs/>
          <w:i/>
        </w:rPr>
        <w:t xml:space="preserve">Internship Application Letter</w:t>
      </w:r>
      <w:r>
        <w:t xml:space="preserve"> </w:t>
      </w:r>
      <w:r>
        <w:t xml:space="preserve">serves as my formal expression of commitment to joining your esteemed organization as a future Customs Officer, where I aim to apply my specialized knowledge while contributing to Germany Berlin's strategic position as a gateway for global trade.</w:t>
      </w:r>
    </w:p>
    <w:p>
      <w:pPr>
        <w:pStyle w:val="BodyText"/>
      </w:pPr>
      <w:r>
        <w:t xml:space="preserve">My academic journey has been intentionally structured around the complexities of international trade regulations and border management systems. In my coursework at Humboldt University, I have completed advanced modules in WTO Compliance, EU Customs Code Implementation (specifically TIR Convention and ATA Carnet procedures), and Risk Management in Supply Chains. A pivotal project involved analyzing customs clearance bottlenecks at the Berlin Brandenburg Airport (BER) terminal, where I developed a data-driven model predicting 15% efficiency improvements through optimized declaration routing – directly relevant to the operational challenges faced by your Berlin customs units. This experience solidified my understanding that effective customs management is not merely procedural but foundational to Germany's economic security and international trade credibility.</w:t>
      </w:r>
    </w:p>
    <w:p>
      <w:pPr>
        <w:pStyle w:val="BodyText"/>
      </w:pPr>
      <w:r>
        <w:t xml:space="preserve">What compels me most about the Customs Officer role in Germany Berlin is the unique confluence of historical significance and modern innovation inherent to this position. Berlin, as the political capital housing key institutions like the European Commission's Trade Directorate, represents a living laboratory for customs evolution. I have closely followed your department's pioneering work with digital customs platforms like</w:t>
      </w:r>
      <w:r>
        <w:t xml:space="preserve"> </w:t>
      </w:r>
      <w:r>
        <w:rPr>
          <w:iCs/>
          <w:i/>
        </w:rPr>
        <w:t xml:space="preserve">Customs Single Window (Zoll-Online)</w:t>
      </w:r>
      <w:r>
        <w:t xml:space="preserve"> </w:t>
      </w:r>
      <w:r>
        <w:t xml:space="preserve">and its integration with blockchain-based shipment verification systems – initiatives that exemplify Germany Berlin's leadership in transforming border control from bureaucratic hurdle to seamless trade enabler. My technical proficiency includes Python for data analysis (validated through a certification from the German Institute for International Trade), Tableau for visualizing customs throughput metrics, and familiarity with EU's Entry Summary Declaration (ENS) systems – skills I am eager to deploy under your mentorship.</w:t>
      </w:r>
    </w:p>
    <w:p>
      <w:pPr>
        <w:pStyle w:val="BodyText"/>
      </w:pPr>
      <w:r>
        <w:t xml:space="preserve">My previous professional engagement at the Port of Hamburg Logistics Center provided hands-on exposure to customs operations that directly parallels Berlin's context. As a junior compliance intern, I assisted in processing 200+ monthly declarations for EU/Non-EU shipments, identifying discrepancies that prevented €450k in potential duty miscalculations. Crucially, I collaborated with German Customs officials during an audit of pharmaceutical imports – an experience where precision and regulatory knowledge were non-negotiable. This reinforced my understanding that a Customs Officer must balance technical rigor with diplomatic sensitivity when interacting with international carriers, manufacturers, and enforcement agencies across Germany Berlin's diverse economic landscape.</w:t>
      </w:r>
    </w:p>
    <w:p>
      <w:pPr>
        <w:pStyle w:val="BodyText"/>
      </w:pPr>
      <w:r>
        <w:t xml:space="preserve">Germany Berlin's strategic position as the nexus of European trade routes makes this internship particularly compelling. With the EU Single Market expanding and digital trade volumes growing by 18% annually (Eurostat, 2023), customs authorities face unprecedented challenges in combating fraud while accelerating legitimate commerce. I am deeply impressed by your department's recent collaboration with the Berlin Chamber of Commerce on the 'Smart Customs Corridor' pilot – a project that merges AI-powered risk assessment with physical infrastructure at Berlin's key freight hubs. My academic research on predictive analytics for customs declarations aligns perfectly with this initiative, and I am eager to contribute to such forward-thinking projects during my internship.</w:t>
      </w:r>
    </w:p>
    <w:p>
      <w:pPr>
        <w:pStyle w:val="BodyText"/>
      </w:pPr>
      <w:r>
        <w:t xml:space="preserve">My German language proficiency (C1 level, certified by Goethe-Institut) ensures seamless integration into your team's daily operations. Beyond language skills, I possess the cultural adaptability essential for a Customs Officer navigating Berlin's cosmopolitan environment – having lived and studied in the city for 2 years. I actively participate in Berlin's international business network events (including those hosted by the German Customs Association) to stay abreast of regulatory developments, demonstrating my proactive commitment to this field. My resume details additional qualifications including first aid certification (relevant for emergency scenarios at border facilities) and experience training new staff in customs documentation protocols – attributes I believe will accelerate my contribution from day one.</w:t>
      </w:r>
    </w:p>
    <w:p>
      <w:pPr>
        <w:pStyle w:val="BodyText"/>
      </w:pPr>
      <w:r>
        <w:t xml:space="preserve">What distinguishes my approach as a prospective Customs Officer candidate is my unwavering commitment to the ethical dimensions of this profession. During an internship at the World Customs Organization (WCO) regional office in Brussels, I observed how integrity in customs operations directly impacts public trust – particularly when dealing with sensitive goods like medical supplies or cultural artifacts entering Germany Berlin. I have internalized that effective customs management requires not just legal expertise but a steadfast commitment to transparency and fairness, values deeply embedded in Germany's administrative culture. As future Customs Officer, I intend to uphold this standard while learning from the institution's rich legacy of fostering international trade integrity since 1870.</w:t>
      </w:r>
    </w:p>
    <w:p>
      <w:pPr>
        <w:pStyle w:val="BodyText"/>
      </w:pPr>
      <w:r>
        <w:t xml:space="preserve">I am confident that my academic rigor, technical skills, and genuine passion for modernizing customs administration make me an ideal candidate for your internship program in Germany Berlin. I have attached my CV, academic transcripts, and a letter of recommendation from Professor Dr. Anja Müller (Chair of International Trade Law at Humboldt University) who has closely supervised my customs-focused research. I welcome the opportunity to discuss how my analytical approach and dedication to operational excellence can support your team's mission – whether through optimizing digital declaration workflows, enhancing cross-border collaboration, or contributing fresh perspectives on emerging trade challenges.</w:t>
      </w:r>
    </w:p>
    <w:p>
      <w:pPr>
        <w:pStyle w:val="BodyText"/>
      </w:pPr>
      <w:r>
        <w:t xml:space="preserve">Thank you for considering my</w:t>
      </w:r>
      <w:r>
        <w:t xml:space="preserve"> </w:t>
      </w:r>
      <w:r>
        <w:rPr>
          <w:iCs/>
          <w:i/>
        </w:rPr>
        <w:t xml:space="preserve">Internship Application Letter</w:t>
      </w:r>
      <w:r>
        <w:t xml:space="preserve">. I have eagerly followed the Federal Customs Administration's innovative strides in Berlin and am deeply motivated to contribute to this vital institution. I will follow up next week to schedule a conversation at your convenience. My availability is flexible, and I am prepared to commence the internship immediately upon your confirm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19T12:28:18Z</dcterms:created>
  <dcterms:modified xsi:type="dcterms:W3CDTF">2026-07-19T12:28:18Z</dcterms:modified>
</cp:coreProperties>
</file>

<file path=docProps/custom.xml><?xml version="1.0" encoding="utf-8"?>
<Properties xmlns="http://schemas.openxmlformats.org/officeDocument/2006/custom-properties" xmlns:vt="http://schemas.openxmlformats.org/officeDocument/2006/docPropsVTypes"/>
</file>